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506B" w:rsidRPr="00AD506B" w:rsidRDefault="00AD506B" w:rsidP="00AD506B">
      <w:pPr>
        <w:jc w:val="center"/>
        <w:rPr>
          <w:b/>
          <w:sz w:val="32"/>
        </w:rPr>
      </w:pPr>
      <w:r w:rsidRPr="00AD506B">
        <w:rPr>
          <w:b/>
          <w:sz w:val="32"/>
        </w:rPr>
        <w:t>The Linux File System</w:t>
      </w:r>
    </w:p>
    <w:p w:rsidR="00AD506B" w:rsidRDefault="00AD506B">
      <w:r>
        <w:t xml:space="preserve"> ● </w:t>
      </w:r>
      <w:proofErr w:type="gramStart"/>
      <w:r>
        <w:t>A</w:t>
      </w:r>
      <w:proofErr w:type="gramEnd"/>
      <w:r>
        <w:t xml:space="preserve"> file system controls how data is stored and retrieved.</w:t>
      </w:r>
    </w:p>
    <w:p w:rsidR="00AD506B" w:rsidRDefault="00AD506B">
      <w:r>
        <w:t xml:space="preserve"> ● </w:t>
      </w:r>
      <w:proofErr w:type="gramStart"/>
      <w:r>
        <w:t>Each</w:t>
      </w:r>
      <w:proofErr w:type="gramEnd"/>
      <w:r>
        <w:t xml:space="preserve"> group of data is called a file and the structure and the logic rules used to manage files and their names are called file systems.</w:t>
      </w:r>
    </w:p>
    <w:p w:rsidR="00AD506B" w:rsidRDefault="00AD506B">
      <w:r>
        <w:t xml:space="preserve"> ● </w:t>
      </w:r>
      <w:proofErr w:type="gramStart"/>
      <w:r>
        <w:t>A</w:t>
      </w:r>
      <w:proofErr w:type="gramEnd"/>
      <w:r>
        <w:t xml:space="preserve"> file system is a logical collection of files on a partition or disk.</w:t>
      </w:r>
    </w:p>
    <w:p w:rsidR="00AD506B" w:rsidRDefault="00AD506B">
      <w:r>
        <w:t xml:space="preserve"> ● On a Linux system, everything is considered to be a file.</w:t>
      </w:r>
    </w:p>
    <w:p w:rsidR="00F54A89" w:rsidRDefault="00AD506B">
      <w:pPr>
        <w:rPr>
          <w:lang w:val="en-US"/>
        </w:rPr>
      </w:pPr>
      <w:r>
        <w:t xml:space="preserve"> ● On Linux file and directory names are case-sensitive.</w:t>
      </w:r>
    </w:p>
    <w:p w:rsidR="00AD506B" w:rsidRDefault="00AD506B">
      <w:pPr>
        <w:rPr>
          <w:lang w:val="en-US"/>
        </w:rPr>
      </w:pPr>
      <w:r w:rsidRPr="00AD506B">
        <w:rPr>
          <w:lang w:val="en-US"/>
        </w:rPr>
        <w:drawing>
          <wp:inline distT="0" distB="0" distL="0" distR="0" wp14:anchorId="5BA9C8CB" wp14:editId="4A3897CA">
            <wp:extent cx="4958715" cy="2186354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66660" cy="2189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06B" w:rsidRDefault="00AD506B">
      <w:pPr>
        <w:rPr>
          <w:lang w:val="en-US"/>
        </w:rPr>
      </w:pPr>
      <w:r w:rsidRPr="00AD506B">
        <w:rPr>
          <w:lang w:val="en-US"/>
        </w:rPr>
        <w:drawing>
          <wp:inline distT="0" distB="0" distL="0" distR="0" wp14:anchorId="45C2243C" wp14:editId="28A12A8B">
            <wp:extent cx="4876800" cy="188140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7211" cy="189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3EF" w:rsidRPr="00C553EF" w:rsidRDefault="00C553EF" w:rsidP="00C553EF">
      <w:pPr>
        <w:pStyle w:val="ListParagraph"/>
        <w:numPr>
          <w:ilvl w:val="0"/>
          <w:numId w:val="1"/>
        </w:numPr>
        <w:rPr>
          <w:lang w:val="en-US"/>
        </w:rPr>
      </w:pPr>
      <w:r w:rsidRPr="00C553EF">
        <w:rPr>
          <w:highlight w:val="yellow"/>
          <w:lang w:val="en-US"/>
        </w:rPr>
        <w:t>Watch files inside a root directories</w:t>
      </w:r>
      <w:r>
        <w:rPr>
          <w:lang w:val="en-US"/>
        </w:rPr>
        <w:t xml:space="preserve"> </w:t>
      </w:r>
    </w:p>
    <w:p w:rsidR="001267C2" w:rsidRDefault="001267C2">
      <w:pPr>
        <w:rPr>
          <w:lang w:val="en-US"/>
        </w:rPr>
      </w:pPr>
      <w:r w:rsidRPr="001267C2">
        <w:rPr>
          <w:lang w:val="en-US"/>
        </w:rPr>
        <w:drawing>
          <wp:inline distT="0" distB="0" distL="0" distR="0" wp14:anchorId="71F9DB01" wp14:editId="0E9C1490">
            <wp:extent cx="5731510" cy="3835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3EF" w:rsidRDefault="00C553EF" w:rsidP="00C553E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atch hidden files in root directory</w:t>
      </w:r>
    </w:p>
    <w:p w:rsidR="00C553EF" w:rsidRPr="00C553EF" w:rsidRDefault="00C553EF" w:rsidP="00C553E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e cd / t insert a root file</w:t>
      </w:r>
    </w:p>
    <w:p w:rsidR="001267C2" w:rsidRDefault="00C553EF">
      <w:pPr>
        <w:rPr>
          <w:lang w:val="en-US"/>
        </w:rPr>
      </w:pPr>
      <w:r w:rsidRPr="00C553EF">
        <w:rPr>
          <w:lang w:val="en-US"/>
        </w:rPr>
        <w:drawing>
          <wp:inline distT="0" distB="0" distL="0" distR="0" wp14:anchorId="10F673DE" wp14:editId="09FE64A1">
            <wp:extent cx="5731510" cy="3790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7CD2" w:rsidRDefault="000E7CD2" w:rsidP="000E7C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e use </w:t>
      </w:r>
      <w:proofErr w:type="spellStart"/>
      <w:r>
        <w:rPr>
          <w:lang w:val="en-US"/>
        </w:rPr>
        <w:t>df</w:t>
      </w:r>
      <w:proofErr w:type="spellEnd"/>
      <w:r>
        <w:rPr>
          <w:lang w:val="en-US"/>
        </w:rPr>
        <w:t xml:space="preserve"> –h to see the file size</w:t>
      </w:r>
    </w:p>
    <w:p w:rsidR="000E7CD2" w:rsidRPr="000E7CD2" w:rsidRDefault="000E7CD2" w:rsidP="000E7CD2">
      <w:pPr>
        <w:pStyle w:val="ListParagraph"/>
        <w:rPr>
          <w:lang w:val="en-US"/>
        </w:rPr>
      </w:pPr>
      <w:bookmarkStart w:id="0" w:name="_GoBack"/>
      <w:r w:rsidRPr="000E7CD2">
        <w:rPr>
          <w:lang w:val="en-US"/>
        </w:rPr>
        <w:drawing>
          <wp:inline distT="0" distB="0" distL="0" distR="0" wp14:anchorId="63F7855E" wp14:editId="49155609">
            <wp:extent cx="4935415" cy="22447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6582" cy="224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E7CD2" w:rsidRPr="000E7CD2" w:rsidSect="00064793">
      <w:pgSz w:w="11906" w:h="16838"/>
      <w:pgMar w:top="284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663551"/>
    <w:multiLevelType w:val="hybridMultilevel"/>
    <w:tmpl w:val="A84AB2CA"/>
    <w:lvl w:ilvl="0" w:tplc="2696C8C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jIxtjA3NDIwMjJS0lEKTi0uzszPAykwrAUAFi7f4SwAAAA="/>
  </w:docVars>
  <w:rsids>
    <w:rsidRoot w:val="009950A1"/>
    <w:rsid w:val="00064793"/>
    <w:rsid w:val="000E7CD2"/>
    <w:rsid w:val="001267C2"/>
    <w:rsid w:val="009950A1"/>
    <w:rsid w:val="00AD506B"/>
    <w:rsid w:val="00C553EF"/>
    <w:rsid w:val="00F54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60094E-8F4F-4866-A78A-7A780CF93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53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2-02-04T07:13:00Z</dcterms:created>
  <dcterms:modified xsi:type="dcterms:W3CDTF">2022-02-04T07:59:00Z</dcterms:modified>
</cp:coreProperties>
</file>